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4fa83b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fa83b5-e1c4-11eb-b6a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W4EMQyy+gH//5f8gAKpeumlEj5spBlN5oCwwSTDPwvzUf9mZjmL1Wc2+Jq/67//hkuuYAEKNZsSTygC2zHDbHo8kYJfZ3hQ7zg3/NQygQwgrIP+WdLfdaBvbGOC6aE3Zb2CeXWriejxaLsY03h6tfXCtDQetB6CrfUwuWCN/dfrG2H54NzM2i9u3mbgRPMgD8zMtqadOKzr1WQg3xvT9HpM5EgkbI9nC8KSwK3s/Ux7L4DvqfVw3JvaZN7qPDAQ8dQ9mF84lhFHxy39fITk5vxDn8/gC6xN3B+cb0ZLyclq8CCfNbv0jEjpk/MDOZYcrVPP74beOF08cDf3A1fqmgPb4/1Y0IHan2/hF98I8OZ+wOeXk/M3Vg6gLzE3/vvc++43cu9tZ8rGnL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an get internet but its on and then off numerous tim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fa83b5-e1c4-11eb-b6a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4fa83b5-e1c4-11eb-b6a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4fa83b5-e1c4-11eb-b6a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4fa83b5</dc:title>
  <dc:creator/>
  <cp:keywords/>
  <dcterms:created xsi:type="dcterms:W3CDTF">2026-05-07T14:56:06Z</dcterms:created>
  <dcterms:modified xsi:type="dcterms:W3CDTF">2026-05-07T14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